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10F4" w:rsidRPr="009F027E" w:rsidRDefault="00F210F4" w:rsidP="00EE1BF6">
      <w:pPr>
        <w:pStyle w:val="berschrift1"/>
        <w:jc w:val="center"/>
        <w:rPr>
          <w:rFonts w:ascii="Apex Sans Bold" w:hAnsi="Apex Sans Bold"/>
          <w:b/>
          <w:color w:val="auto"/>
          <w:sz w:val="22"/>
          <w:szCs w:val="22"/>
          <w:lang w:val="de-DE"/>
        </w:rPr>
      </w:pPr>
      <w:r w:rsidRPr="009F027E">
        <w:rPr>
          <w:rFonts w:ascii="Apex Sans Bold" w:hAnsi="Apex Sans Bold"/>
          <w:b/>
          <w:color w:val="auto"/>
          <w:sz w:val="22"/>
          <w:szCs w:val="22"/>
          <w:lang w:val="de-DE"/>
        </w:rPr>
        <w:t>Auslandsbericht</w:t>
      </w:r>
    </w:p>
    <w:p w:rsidR="00F210F4" w:rsidRPr="009F027E" w:rsidRDefault="00F210F4" w:rsidP="00F210F4">
      <w:pPr>
        <w:pStyle w:val="Default"/>
        <w:spacing w:after="240"/>
        <w:jc w:val="both"/>
        <w:rPr>
          <w:rFonts w:ascii="Apex Sans Book" w:hAnsi="Apex Sans Book"/>
          <w:sz w:val="20"/>
          <w:szCs w:val="20"/>
        </w:rPr>
      </w:pPr>
      <w:r w:rsidRPr="009F027E">
        <w:rPr>
          <w:rFonts w:ascii="Apex Sans Book" w:hAnsi="Apex Sans Book"/>
          <w:sz w:val="20"/>
          <w:szCs w:val="20"/>
        </w:rPr>
        <w:t>Wir danken Ihnen sehr herzlich für Ihren Auslandsbericht. Ihr Bericht ist in erster Linie für Lehrende gedacht, die ähnliche Vorhaben planen</w:t>
      </w:r>
      <w:r w:rsidR="00EB0F7B" w:rsidRPr="009F027E">
        <w:rPr>
          <w:rFonts w:ascii="Apex Sans Book" w:hAnsi="Apex Sans Book"/>
          <w:sz w:val="20"/>
          <w:szCs w:val="20"/>
        </w:rPr>
        <w:t xml:space="preserve"> und wird daher im Download</w:t>
      </w:r>
      <w:r w:rsidR="00732F9C">
        <w:rPr>
          <w:rFonts w:ascii="Apex Sans Book" w:hAnsi="Apex Sans Book"/>
          <w:sz w:val="20"/>
          <w:szCs w:val="20"/>
        </w:rPr>
        <w:t>-</w:t>
      </w:r>
      <w:r w:rsidR="00EB0F7B" w:rsidRPr="009F027E">
        <w:rPr>
          <w:rFonts w:ascii="Apex Sans Book" w:hAnsi="Apex Sans Book"/>
          <w:sz w:val="20"/>
          <w:szCs w:val="20"/>
        </w:rPr>
        <w:t>Center abgelegt</w:t>
      </w:r>
      <w:r w:rsidRPr="009F027E">
        <w:rPr>
          <w:rFonts w:ascii="Apex Sans Book" w:hAnsi="Apex Sans Book"/>
          <w:sz w:val="20"/>
          <w:szCs w:val="20"/>
        </w:rPr>
        <w:t>. Aber a</w:t>
      </w:r>
      <w:r w:rsidR="00DD4C85" w:rsidRPr="009F027E">
        <w:rPr>
          <w:rFonts w:ascii="Apex Sans Book" w:hAnsi="Apex Sans Book"/>
          <w:sz w:val="20"/>
          <w:szCs w:val="20"/>
        </w:rPr>
        <w:t xml:space="preserve">uch </w:t>
      </w:r>
      <w:r w:rsidR="003A5FAC">
        <w:rPr>
          <w:rFonts w:ascii="Apex Sans Book" w:hAnsi="Apex Sans Book"/>
          <w:sz w:val="20"/>
          <w:szCs w:val="20"/>
        </w:rPr>
        <w:t>Mitarbeiter_i</w:t>
      </w:r>
      <w:r w:rsidRPr="009F027E">
        <w:rPr>
          <w:rFonts w:ascii="Apex Sans Book" w:hAnsi="Apex Sans Book"/>
          <w:sz w:val="20"/>
          <w:szCs w:val="20"/>
        </w:rPr>
        <w:t xml:space="preserve">nnen der Universität Vechta können gerne zu Erfahrungsberichten greifen, da diese für die Planung von Auslandsaufenthalten sehr hilfreich sind. Außerdem können die Erfahrungsberichte Anhaltspunkte liefern, um die existierenden Hochschulpartnerschaften auszuwerten. </w:t>
      </w:r>
    </w:p>
    <w:p w:rsidR="00CA2BA2" w:rsidRPr="009F027E" w:rsidRDefault="00CA2BA2" w:rsidP="00B164DE">
      <w:pPr>
        <w:pStyle w:val="berschrift1"/>
        <w:ind w:left="567" w:hanging="567"/>
        <w:rPr>
          <w:rFonts w:ascii="Apex Sans Bold" w:eastAsia="Times New Roman" w:hAnsi="Apex Sans Bold"/>
          <w:b/>
          <w:color w:val="auto"/>
          <w:sz w:val="22"/>
          <w:szCs w:val="22"/>
          <w:lang w:val="de-DE" w:eastAsia="en-NZ"/>
        </w:rPr>
      </w:pPr>
      <w:r w:rsidRPr="009F027E">
        <w:rPr>
          <w:rFonts w:ascii="Apex Sans Bold" w:eastAsia="Times New Roman" w:hAnsi="Apex Sans Bold"/>
          <w:b/>
          <w:color w:val="auto"/>
          <w:sz w:val="22"/>
          <w:szCs w:val="22"/>
          <w:lang w:val="de-DE" w:eastAsia="en-NZ"/>
        </w:rPr>
        <w:t>Basisdaten (bitte alle Angaben eintragen!)</w:t>
      </w:r>
    </w:p>
    <w:tbl>
      <w:tblPr>
        <w:tblStyle w:val="Tabellenraster"/>
        <w:tblW w:w="9889" w:type="dxa"/>
        <w:tblLook w:val="04A0" w:firstRow="1" w:lastRow="0" w:firstColumn="1" w:lastColumn="0" w:noHBand="0" w:noVBand="1"/>
      </w:tblPr>
      <w:tblGrid>
        <w:gridCol w:w="5353"/>
        <w:gridCol w:w="4536"/>
      </w:tblGrid>
      <w:tr w:rsidR="00CA2BA2" w:rsidRPr="009F027E" w:rsidTr="009D5227">
        <w:tc>
          <w:tcPr>
            <w:tcW w:w="5353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</w:rPr>
              <w:t>Fakultät</w:t>
            </w:r>
          </w:p>
        </w:tc>
        <w:tc>
          <w:tcPr>
            <w:tcW w:w="4536" w:type="dxa"/>
          </w:tcPr>
          <w:p w:rsidR="00CA2BA2" w:rsidRPr="009F027E" w:rsidRDefault="00CA2BA2" w:rsidP="00B27E39">
            <w:pPr>
              <w:rPr>
                <w:rFonts w:ascii="Apex Sans Book" w:hAnsi="Apex Sans Book" w:cs="Courier New"/>
                <w:b/>
                <w:i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bookmarkStart w:id="0" w:name="_GoBack"/>
            <w:bookmarkEnd w:id="0"/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A2BA2" w:rsidRPr="009F027E" w:rsidTr="009D5227">
        <w:tc>
          <w:tcPr>
            <w:tcW w:w="5353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shd w:val="clear" w:color="auto" w:fill="FFFFFF"/>
              </w:rPr>
            </w:pPr>
            <w:r w:rsidRPr="009F027E">
              <w:rPr>
                <w:rFonts w:ascii="Apex Sans Book" w:hAnsi="Apex Sans Book" w:cs="Courier New"/>
                <w:b/>
              </w:rPr>
              <w:t>Fach</w:t>
            </w:r>
          </w:p>
        </w:tc>
        <w:tc>
          <w:tcPr>
            <w:tcW w:w="4536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A2BA2" w:rsidRPr="009F027E" w:rsidTr="009D5227">
        <w:tc>
          <w:tcPr>
            <w:tcW w:w="5353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</w:rPr>
              <w:t>Gastland</w:t>
            </w:r>
          </w:p>
        </w:tc>
        <w:tc>
          <w:tcPr>
            <w:tcW w:w="4536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A2BA2" w:rsidRPr="009F027E" w:rsidTr="009D5227">
        <w:tc>
          <w:tcPr>
            <w:tcW w:w="5353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</w:rPr>
              <w:t>Gasthochschule/-institution</w:t>
            </w:r>
          </w:p>
        </w:tc>
        <w:tc>
          <w:tcPr>
            <w:tcW w:w="4536" w:type="dxa"/>
          </w:tcPr>
          <w:p w:rsidR="00CA2BA2" w:rsidRPr="009F027E" w:rsidRDefault="00CA2BA2" w:rsidP="003A3527">
            <w:pPr>
              <w:pStyle w:val="KeinLeerraum"/>
              <w:rPr>
                <w:rFonts w:ascii="Apex Sans Book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C3A48" w:rsidRPr="009F027E" w:rsidTr="009D5227">
        <w:tc>
          <w:tcPr>
            <w:tcW w:w="5353" w:type="dxa"/>
          </w:tcPr>
          <w:p w:rsidR="00CC3A48" w:rsidRPr="009F027E" w:rsidRDefault="00CC3A48" w:rsidP="00CC3A48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 xml:space="preserve">Art des Aufenthals                                          </w:t>
            </w:r>
          </w:p>
          <w:p w:rsidR="00CC3A48" w:rsidRPr="009F027E" w:rsidRDefault="00CC3A48" w:rsidP="00CC3A48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>(z.B. Lehre, Forschung, Besuch einer Tagung, etc.)</w:t>
            </w:r>
          </w:p>
        </w:tc>
        <w:tc>
          <w:tcPr>
            <w:tcW w:w="4536" w:type="dxa"/>
          </w:tcPr>
          <w:p w:rsidR="00CC3A48" w:rsidRPr="009F027E" w:rsidRDefault="00CC3A48"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C3A48" w:rsidRPr="009F027E" w:rsidTr="009D5227">
        <w:tc>
          <w:tcPr>
            <w:tcW w:w="5353" w:type="dxa"/>
          </w:tcPr>
          <w:p w:rsidR="00CC3A48" w:rsidRPr="009F027E" w:rsidRDefault="00CC3A48" w:rsidP="003A3527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 xml:space="preserve">Zeitpunkt des Aufenthalts                  </w:t>
            </w:r>
          </w:p>
          <w:p w:rsidR="00CC3A48" w:rsidRPr="009F027E" w:rsidRDefault="00CC3A48" w:rsidP="003A3527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>(z.B. SoSe2017)</w:t>
            </w:r>
          </w:p>
        </w:tc>
        <w:tc>
          <w:tcPr>
            <w:tcW w:w="4536" w:type="dxa"/>
          </w:tcPr>
          <w:p w:rsidR="00CC3A48" w:rsidRPr="009F027E" w:rsidRDefault="00CC3A48"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C3A48" w:rsidRPr="009F027E" w:rsidTr="009D5227">
        <w:tc>
          <w:tcPr>
            <w:tcW w:w="5353" w:type="dxa"/>
          </w:tcPr>
          <w:p w:rsidR="00CC3A48" w:rsidRPr="009F027E" w:rsidRDefault="00CC3A48" w:rsidP="00F33B1F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 xml:space="preserve">Dauer des Aufenthalts (z.B. 3 </w:t>
            </w:r>
            <w:r w:rsidR="00F33B1F" w:rsidRPr="009F027E">
              <w:rPr>
                <w:rFonts w:ascii="Apex Sans Book" w:hAnsi="Apex Sans Book" w:cs="Courier New"/>
                <w:b/>
                <w:lang w:val="de-DE"/>
              </w:rPr>
              <w:t>Tage</w:t>
            </w:r>
            <w:r w:rsidRPr="009F027E">
              <w:rPr>
                <w:rFonts w:ascii="Apex Sans Book" w:hAnsi="Apex Sans Book" w:cs="Courier New"/>
                <w:b/>
                <w:lang w:val="de-DE"/>
              </w:rPr>
              <w:t>)</w:t>
            </w:r>
          </w:p>
        </w:tc>
        <w:tc>
          <w:tcPr>
            <w:tcW w:w="4536" w:type="dxa"/>
          </w:tcPr>
          <w:p w:rsidR="00CC3A48" w:rsidRPr="009F027E" w:rsidRDefault="00CC3A48"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CC3A48" w:rsidRPr="009F027E" w:rsidTr="009D5227">
        <w:tc>
          <w:tcPr>
            <w:tcW w:w="5353" w:type="dxa"/>
          </w:tcPr>
          <w:p w:rsidR="00CC3A48" w:rsidRPr="009F027E" w:rsidRDefault="00CC3A48" w:rsidP="00CA2BA2">
            <w:pPr>
              <w:pStyle w:val="KeinLeerraum"/>
              <w:rPr>
                <w:rFonts w:ascii="Apex Sans Book" w:hAnsi="Apex Sans Book" w:cs="Courier New"/>
                <w:b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lang w:val="de-DE"/>
              </w:rPr>
              <w:t>Mobilitätsprogramm (z.B. ERASMUS</w:t>
            </w:r>
            <w:r w:rsidR="009D5227" w:rsidRPr="009F027E">
              <w:rPr>
                <w:rFonts w:ascii="Apex Sans Book" w:hAnsi="Apex Sans Book" w:cs="Courier New"/>
                <w:b/>
                <w:lang w:val="de-DE"/>
              </w:rPr>
              <w:t>+, MWK-</w:t>
            </w:r>
            <w:r w:rsidR="00AC1893">
              <w:rPr>
                <w:rFonts w:ascii="Apex Sans Book" w:hAnsi="Apex Sans Book" w:cs="Courier New"/>
                <w:b/>
                <w:lang w:val="de-DE"/>
              </w:rPr>
              <w:t>, KFN-</w:t>
            </w:r>
            <w:r w:rsidR="009D5227" w:rsidRPr="009F027E">
              <w:rPr>
                <w:rFonts w:ascii="Apex Sans Book" w:hAnsi="Apex Sans Book" w:cs="Courier New"/>
                <w:b/>
                <w:lang w:val="de-DE"/>
              </w:rPr>
              <w:t>Mittel</w:t>
            </w:r>
            <w:r w:rsidRPr="009F027E">
              <w:rPr>
                <w:rFonts w:ascii="Apex Sans Book" w:hAnsi="Apex Sans Book" w:cs="Courier New"/>
                <w:b/>
                <w:lang w:val="de-DE"/>
              </w:rPr>
              <w:t>)</w:t>
            </w:r>
          </w:p>
        </w:tc>
        <w:tc>
          <w:tcPr>
            <w:tcW w:w="4536" w:type="dxa"/>
          </w:tcPr>
          <w:p w:rsidR="00CC3A48" w:rsidRPr="009F027E" w:rsidRDefault="00CC3A48"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</w:tbl>
    <w:p w:rsidR="00D212FD" w:rsidRPr="009F027E" w:rsidRDefault="00EE1BF6" w:rsidP="00646F1C">
      <w:pPr>
        <w:pStyle w:val="berschrift1"/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</w:pPr>
      <w:r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Detaillierte Informationen  (bitte </w:t>
      </w:r>
      <w:r w:rsidR="002A1F32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jeweils </w:t>
      </w:r>
      <w:r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 nicht mehr als  200 Zeichen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854"/>
      </w:tblGrid>
      <w:tr w:rsidR="003A3527" w:rsidRPr="009F027E" w:rsidTr="00EE1BF6">
        <w:tc>
          <w:tcPr>
            <w:tcW w:w="9854" w:type="dxa"/>
          </w:tcPr>
          <w:p w:rsidR="00EE1BF6" w:rsidRPr="009F027E" w:rsidRDefault="00EE1BF6" w:rsidP="00EE1BF6">
            <w:pPr>
              <w:shd w:val="clear" w:color="auto" w:fill="FFFFFF"/>
              <w:jc w:val="both"/>
              <w:rPr>
                <w:rFonts w:ascii="Apex Sans Book" w:hAnsi="Apex Sans Book" w:cs="Arial"/>
                <w:color w:val="000000"/>
                <w:shd w:val="clear" w:color="auto" w:fill="FFFFFF"/>
              </w:rPr>
            </w:pPr>
            <w:r w:rsidRPr="009F027E">
              <w:rPr>
                <w:rFonts w:ascii="Apex Sans Book" w:hAnsi="Apex Sans Book" w:cs="Arial"/>
                <w:color w:val="000000"/>
                <w:shd w:val="clear" w:color="auto" w:fill="FFFFFF"/>
              </w:rPr>
              <w:t>Ziel des Aufenthalts</w:t>
            </w:r>
          </w:p>
          <w:p w:rsidR="003A3527" w:rsidRPr="009F027E" w:rsidRDefault="00B27E39" w:rsidP="00EE1BF6">
            <w:pPr>
              <w:shd w:val="clear" w:color="auto" w:fill="FFFFFF"/>
              <w:jc w:val="both"/>
              <w:rPr>
                <w:rFonts w:ascii="Apex Sans Book" w:eastAsia="Times New Roman" w:hAnsi="Apex Sans Book" w:cs="Arial"/>
                <w:color w:val="000000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3A3527" w:rsidRPr="009F027E" w:rsidTr="00EE1BF6">
        <w:tc>
          <w:tcPr>
            <w:tcW w:w="9854" w:type="dxa"/>
          </w:tcPr>
          <w:p w:rsidR="003A3527" w:rsidRPr="009F027E" w:rsidRDefault="00EE1BF6" w:rsidP="00EE1BF6">
            <w:pPr>
              <w:rPr>
                <w:rFonts w:ascii="Apex Sans Book" w:hAnsi="Apex Sans Book" w:cs="Arial"/>
                <w:color w:val="000000"/>
                <w:shd w:val="clear" w:color="auto" w:fill="FFFFFF"/>
              </w:rPr>
            </w:pPr>
            <w:r w:rsidRPr="009F027E">
              <w:rPr>
                <w:rFonts w:ascii="Apex Sans Book" w:hAnsi="Apex Sans Book" w:cs="Arial"/>
                <w:color w:val="000000"/>
                <w:shd w:val="clear" w:color="auto" w:fill="FFFFFF"/>
              </w:rPr>
              <w:t>Wissenschaftliche Veranstaltungen und Kontakte</w:t>
            </w:r>
          </w:p>
          <w:p w:rsidR="003A3527" w:rsidRPr="009F027E" w:rsidRDefault="00B27E3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5A7828" w:rsidRPr="009F027E" w:rsidTr="00EE1BF6">
        <w:tc>
          <w:tcPr>
            <w:tcW w:w="9854" w:type="dxa"/>
          </w:tcPr>
          <w:p w:rsidR="00880A3B" w:rsidRPr="009F027E" w:rsidRDefault="00EB0F7B" w:rsidP="00EE1BF6">
            <w:pPr>
              <w:rPr>
                <w:rFonts w:ascii="Apex Sans Book" w:hAnsi="Apex Sans Book" w:cs="Arial"/>
                <w:color w:val="000000"/>
                <w:shd w:val="clear" w:color="auto" w:fill="FFFFFF"/>
              </w:rPr>
            </w:pPr>
            <w:r w:rsidRPr="009F027E">
              <w:rPr>
                <w:rFonts w:ascii="Apex Sans Book" w:hAnsi="Apex Sans Book" w:cs="Arial"/>
                <w:color w:val="000000"/>
                <w:shd w:val="clear" w:color="auto" w:fill="FFFFFF"/>
              </w:rPr>
              <w:t>Thematische</w:t>
            </w:r>
            <w:r w:rsidR="00EE1BF6" w:rsidRPr="009F027E">
              <w:rPr>
                <w:rFonts w:ascii="Apex Sans Book" w:hAnsi="Apex Sans Book" w:cs="Arial"/>
                <w:color w:val="000000"/>
                <w:shd w:val="clear" w:color="auto" w:fill="FFFFFF"/>
              </w:rPr>
              <w:t xml:space="preserve"> Schwerpunktsetzung</w:t>
            </w:r>
            <w:r w:rsidR="00AC1893">
              <w:rPr>
                <w:rFonts w:ascii="Apex Sans Book" w:hAnsi="Apex Sans Book" w:cs="Arial"/>
                <w:color w:val="000000"/>
                <w:shd w:val="clear" w:color="auto" w:fill="FFFFFF"/>
              </w:rPr>
              <w:t xml:space="preserve"> / Forschungsprojekt</w:t>
            </w:r>
          </w:p>
          <w:p w:rsidR="005A7828" w:rsidRPr="009F027E" w:rsidRDefault="00B27E39" w:rsidP="00EE1BF6">
            <w:pPr>
              <w:rPr>
                <w:rFonts w:ascii="Apex Sans Book" w:hAnsi="Apex Sans Book" w:cs="Arial"/>
                <w:color w:val="000000"/>
                <w:shd w:val="clear" w:color="auto" w:fill="FFFFFF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t> </w:t>
            </w:r>
            <w:r w:rsidRPr="009F027E">
              <w:t> </w:t>
            </w:r>
            <w:r w:rsidRPr="009F027E">
              <w:t> </w:t>
            </w:r>
            <w:r w:rsidRPr="009F027E">
              <w:t> </w:t>
            </w:r>
            <w:r w:rsidRPr="009F027E"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3A3527" w:rsidRPr="009F027E" w:rsidTr="00EE1BF6">
        <w:tc>
          <w:tcPr>
            <w:tcW w:w="9854" w:type="dxa"/>
          </w:tcPr>
          <w:p w:rsidR="003A3527" w:rsidRPr="009F027E" w:rsidRDefault="00EE1BF6" w:rsidP="00EE1BF6">
            <w:pPr>
              <w:rPr>
                <w:rFonts w:ascii="Apex Sans Book" w:hAnsi="Apex Sans Book"/>
                <w:lang w:val="de-DE"/>
              </w:rPr>
            </w:pPr>
            <w:r w:rsidRPr="009F027E">
              <w:rPr>
                <w:rFonts w:ascii="Apex Sans Book" w:hAnsi="Apex Sans Book"/>
                <w:lang w:val="de-DE"/>
              </w:rPr>
              <w:t>(Geplante) Veröffentlichungen</w:t>
            </w:r>
            <w:r w:rsidR="00EB0F7B" w:rsidRPr="009F027E">
              <w:rPr>
                <w:rFonts w:ascii="Apex Sans Book" w:hAnsi="Apex Sans Book"/>
                <w:lang w:val="de-DE"/>
              </w:rPr>
              <w:t>, Tagungen, Exkursionen, etc.</w:t>
            </w:r>
          </w:p>
          <w:p w:rsidR="003A3527" w:rsidRPr="009F027E" w:rsidRDefault="00B27E3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EB0F7B" w:rsidRPr="009F027E" w:rsidTr="00EE1BF6">
        <w:tc>
          <w:tcPr>
            <w:tcW w:w="9854" w:type="dxa"/>
          </w:tcPr>
          <w:p w:rsidR="00EB0F7B" w:rsidRPr="009F027E" w:rsidRDefault="00EB0F7B" w:rsidP="00EB0F7B">
            <w:pPr>
              <w:rPr>
                <w:rFonts w:ascii="Apex Sans Book" w:hAnsi="Apex Sans Book"/>
                <w:lang w:val="de-DE"/>
              </w:rPr>
            </w:pPr>
            <w:r w:rsidRPr="009F027E">
              <w:rPr>
                <w:rFonts w:ascii="Apex Sans Book" w:hAnsi="Apex Sans Book"/>
                <w:lang w:val="de-DE"/>
              </w:rPr>
              <w:t>Mögliche Kooperationen in der Uni Vechta und/oder mit anderen Universitäten</w:t>
            </w:r>
          </w:p>
          <w:p w:rsidR="00EB0F7B" w:rsidRPr="009F027E" w:rsidRDefault="00EB0F7B" w:rsidP="00EB0F7B">
            <w:pPr>
              <w:rPr>
                <w:rFonts w:ascii="Apex Sans Book" w:hAnsi="Apex Sans Book"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</w:tbl>
    <w:p w:rsidR="00281259" w:rsidRPr="009F027E" w:rsidRDefault="00281259" w:rsidP="00281259">
      <w:pPr>
        <w:pStyle w:val="berschrift1"/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</w:pPr>
      <w:r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Zusammenfassung (bitte </w:t>
      </w:r>
      <w:r w:rsidR="002A1F32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jeweils </w:t>
      </w:r>
      <w:r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 nicht mehr als  200 Zeichen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854"/>
      </w:tblGrid>
      <w:tr w:rsidR="00281259" w:rsidRPr="009F027E" w:rsidTr="00281259">
        <w:tc>
          <w:tcPr>
            <w:tcW w:w="9854" w:type="dxa"/>
          </w:tcPr>
          <w:p w:rsidR="00281259" w:rsidRPr="009F027E" w:rsidRDefault="00281259" w:rsidP="00EE1BF6">
            <w:pPr>
              <w:pStyle w:val="Default"/>
              <w:jc w:val="both"/>
              <w:rPr>
                <w:rFonts w:ascii="Apex Sans Book" w:hAnsi="Apex Sans Book"/>
                <w:sz w:val="22"/>
                <w:szCs w:val="22"/>
              </w:rPr>
            </w:pP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 xml:space="preserve">Welchen persönlichen Gewinn würden Sie für sich hervorheben? </w:t>
            </w:r>
          </w:p>
          <w:p w:rsidR="00281259" w:rsidRPr="009F027E" w:rsidRDefault="0028125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281259" w:rsidRPr="009F027E" w:rsidTr="00281259">
        <w:tc>
          <w:tcPr>
            <w:tcW w:w="9854" w:type="dxa"/>
          </w:tcPr>
          <w:p w:rsidR="00281259" w:rsidRPr="009F027E" w:rsidRDefault="00281259" w:rsidP="00EE1BF6">
            <w:pPr>
              <w:pStyle w:val="Default"/>
              <w:jc w:val="both"/>
              <w:rPr>
                <w:rFonts w:ascii="Apex Sans Book" w:hAnsi="Apex Sans Book"/>
                <w:sz w:val="22"/>
                <w:szCs w:val="22"/>
              </w:rPr>
            </w:pP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 xml:space="preserve">Hatte Ihr Aufenthalt aus Ihrer Sicht auch einen </w:t>
            </w:r>
            <w:r w:rsidR="00046A2D">
              <w:rPr>
                <w:rFonts w:ascii="Apex Sans Book" w:hAnsi="Apex Sans Book"/>
                <w:iCs/>
                <w:sz w:val="22"/>
                <w:szCs w:val="22"/>
              </w:rPr>
              <w:t>inhaltlichen</w:t>
            </w: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 xml:space="preserve"> Gewinn? </w:t>
            </w:r>
          </w:p>
          <w:p w:rsidR="00281259" w:rsidRPr="009F027E" w:rsidRDefault="0028125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281259" w:rsidRPr="009F027E" w:rsidTr="00281259">
        <w:tc>
          <w:tcPr>
            <w:tcW w:w="9854" w:type="dxa"/>
          </w:tcPr>
          <w:p w:rsidR="00281259" w:rsidRPr="009F027E" w:rsidRDefault="00281259" w:rsidP="00EE1BF6">
            <w:pPr>
              <w:pStyle w:val="Default"/>
              <w:jc w:val="both"/>
              <w:rPr>
                <w:rFonts w:ascii="Apex Sans Book" w:hAnsi="Apex Sans Book"/>
                <w:sz w:val="22"/>
                <w:szCs w:val="22"/>
              </w:rPr>
            </w:pP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 xml:space="preserve">Positive/ negative Erfahrungen? </w:t>
            </w:r>
          </w:p>
          <w:p w:rsidR="00281259" w:rsidRPr="009F027E" w:rsidRDefault="0028125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281259" w:rsidRPr="009F027E" w:rsidTr="00281259">
        <w:tc>
          <w:tcPr>
            <w:tcW w:w="9854" w:type="dxa"/>
          </w:tcPr>
          <w:p w:rsidR="00281259" w:rsidRPr="009F027E" w:rsidRDefault="00281259" w:rsidP="00EE1BF6">
            <w:pPr>
              <w:pStyle w:val="Default"/>
              <w:jc w:val="both"/>
              <w:rPr>
                <w:rFonts w:ascii="Apex Sans Book" w:hAnsi="Apex Sans Book"/>
                <w:sz w:val="22"/>
                <w:szCs w:val="22"/>
              </w:rPr>
            </w:pP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 xml:space="preserve">Haben Sie Kritik (am Programm, Beratung, etc.) und Verbesserungsvorschläge? </w:t>
            </w:r>
          </w:p>
          <w:p w:rsidR="00281259" w:rsidRPr="009F027E" w:rsidRDefault="0028125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  <w:tr w:rsidR="00EB0F7B" w:rsidRPr="009F027E" w:rsidTr="00DD4C85">
        <w:trPr>
          <w:trHeight w:val="528"/>
        </w:trPr>
        <w:tc>
          <w:tcPr>
            <w:tcW w:w="9854" w:type="dxa"/>
          </w:tcPr>
          <w:p w:rsidR="00EB0F7B" w:rsidRPr="009F027E" w:rsidRDefault="00DD4C85" w:rsidP="005259C9">
            <w:pPr>
              <w:rPr>
                <w:rFonts w:ascii="Apex Sans Book" w:hAnsi="Apex Sans Book"/>
                <w:lang w:val="de-DE"/>
              </w:rPr>
            </w:pPr>
            <w:r w:rsidRPr="009F027E">
              <w:rPr>
                <w:rFonts w:ascii="Apex Sans Book" w:hAnsi="Apex Sans Book"/>
                <w:lang w:val="de-DE"/>
              </w:rPr>
              <w:t>Mögliche Zukunftsperspektiven</w:t>
            </w:r>
          </w:p>
          <w:p w:rsidR="00DD4C85" w:rsidRPr="009F027E" w:rsidRDefault="00DD4C85" w:rsidP="005259C9">
            <w:pPr>
              <w:rPr>
                <w:rFonts w:ascii="Apex Sans Book" w:hAnsi="Apex Sans Book"/>
                <w:lang w:val="de-DE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</w:tbl>
    <w:p w:rsidR="00281259" w:rsidRPr="009F027E" w:rsidRDefault="00281259" w:rsidP="00281259">
      <w:pPr>
        <w:pStyle w:val="berschrift1"/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</w:pPr>
      <w:r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>Fotos</w:t>
      </w:r>
      <w:r w:rsidR="00EE1BF6"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 (b</w:t>
      </w:r>
      <w:r w:rsidR="00DD4C85"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itte fügen Sie 1 bis 2 Fotos in </w:t>
      </w:r>
      <w:r w:rsidR="003A5FAC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 xml:space="preserve">druckfähiger Auflösung/300dpi </w:t>
      </w:r>
      <w:r w:rsidR="00DD4C85"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>bei</w:t>
      </w:r>
      <w:r w:rsidR="00EE1BF6" w:rsidRPr="009F027E">
        <w:rPr>
          <w:rFonts w:ascii="Apex Sans Bold" w:hAnsi="Apex Sans Bold"/>
          <w:b/>
          <w:color w:val="auto"/>
          <w:sz w:val="22"/>
          <w:szCs w:val="22"/>
          <w:shd w:val="clear" w:color="auto" w:fill="FFFFFF"/>
          <w:lang w:val="de-DE"/>
        </w:rPr>
        <w:t>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854"/>
      </w:tblGrid>
      <w:tr w:rsidR="00281259" w:rsidRPr="009F027E" w:rsidTr="007B0ACE">
        <w:tc>
          <w:tcPr>
            <w:tcW w:w="9854" w:type="dxa"/>
          </w:tcPr>
          <w:p w:rsidR="00281259" w:rsidRPr="009F027E" w:rsidRDefault="00281259" w:rsidP="00EE1BF6">
            <w:pPr>
              <w:pStyle w:val="Default"/>
              <w:jc w:val="both"/>
              <w:rPr>
                <w:rFonts w:ascii="Apex Sans Book" w:hAnsi="Apex Sans Book"/>
                <w:sz w:val="22"/>
                <w:szCs w:val="22"/>
              </w:rPr>
            </w:pP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>Bitte beschriften (wo, was, wer, wann</w:t>
            </w:r>
            <w:r w:rsidR="003A5FAC">
              <w:rPr>
                <w:rFonts w:ascii="Apex Sans Book" w:hAnsi="Apex Sans Book"/>
                <w:iCs/>
                <w:sz w:val="22"/>
                <w:szCs w:val="22"/>
              </w:rPr>
              <w:t>, von wem</w:t>
            </w:r>
            <w:r w:rsidRPr="009F027E">
              <w:rPr>
                <w:rFonts w:ascii="Apex Sans Book" w:hAnsi="Apex Sans Book"/>
                <w:iCs/>
                <w:sz w:val="22"/>
                <w:szCs w:val="22"/>
              </w:rPr>
              <w:t>)</w:t>
            </w:r>
          </w:p>
          <w:p w:rsidR="00281259" w:rsidRPr="009F027E" w:rsidRDefault="00281259" w:rsidP="00EE1BF6">
            <w:pPr>
              <w:pStyle w:val="KeinLeerraum"/>
              <w:rPr>
                <w:rFonts w:ascii="Apex Sans Book" w:eastAsia="Times New Roman" w:hAnsi="Apex Sans Book"/>
                <w:lang w:eastAsia="en-NZ"/>
              </w:rPr>
            </w:pPr>
            <w:r w:rsidRPr="009F027E">
              <w:rPr>
                <w:rFonts w:ascii="Apex Sans Book" w:hAnsi="Apex Sans Book" w:cs="Courier New"/>
                <w:b/>
                <w:i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9F027E">
              <w:rPr>
                <w:rFonts w:ascii="Apex Sans Book" w:hAnsi="Apex Sans Book" w:cs="Courier New"/>
                <w:b/>
                <w:i/>
              </w:rPr>
              <w:instrText xml:space="preserve"> FORMTEXT </w:instrText>
            </w:r>
            <w:r w:rsidRPr="009F027E">
              <w:rPr>
                <w:rFonts w:ascii="Apex Sans Book" w:hAnsi="Apex Sans Book" w:cs="Courier New"/>
                <w:b/>
                <w:i/>
              </w:rPr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separate"/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t> </w:t>
            </w:r>
            <w:r w:rsidRPr="009F027E">
              <w:rPr>
                <w:rFonts w:ascii="Apex Sans Book" w:hAnsi="Apex Sans Book" w:cs="Courier New"/>
                <w:b/>
                <w:i/>
              </w:rPr>
              <w:fldChar w:fldCharType="end"/>
            </w:r>
          </w:p>
        </w:tc>
      </w:tr>
    </w:tbl>
    <w:p w:rsidR="009F027E" w:rsidRDefault="009F027E" w:rsidP="00281259">
      <w:pPr>
        <w:spacing w:after="0" w:line="240" w:lineRule="auto"/>
        <w:rPr>
          <w:rFonts w:ascii="Apex Sans Bold" w:eastAsia="Times New Roman" w:hAnsi="Apex Sans Bold" w:cs="Arial"/>
          <w:b/>
          <w:lang w:val="de-DE" w:eastAsia="de-DE"/>
        </w:rPr>
      </w:pPr>
    </w:p>
    <w:p w:rsidR="00281259" w:rsidRPr="00732F9C" w:rsidRDefault="00281259" w:rsidP="00281259">
      <w:pPr>
        <w:spacing w:after="0" w:line="240" w:lineRule="auto"/>
        <w:rPr>
          <w:rFonts w:ascii="Apex Sans Bold" w:eastAsia="Times New Roman" w:hAnsi="Apex Sans Bold" w:cs="Arial"/>
          <w:b/>
          <w:lang w:val="de-DE" w:eastAsia="de-DE"/>
        </w:rPr>
      </w:pPr>
      <w:r w:rsidRPr="00732F9C">
        <w:rPr>
          <w:rFonts w:ascii="Apex Sans Bold" w:eastAsia="Times New Roman" w:hAnsi="Apex Sans Bold" w:cs="Arial"/>
          <w:b/>
          <w:lang w:val="de-DE" w:eastAsia="de-DE"/>
        </w:rPr>
        <w:t>Hinweis</w:t>
      </w:r>
    </w:p>
    <w:p w:rsidR="00281259" w:rsidRPr="00732F9C" w:rsidRDefault="00281259" w:rsidP="00281259">
      <w:pPr>
        <w:spacing w:after="0" w:line="240" w:lineRule="auto"/>
        <w:rPr>
          <w:rFonts w:ascii="Apex Sans Book" w:eastAsia="Times New Roman" w:hAnsi="Apex Sans Book" w:cs="Arial"/>
          <w:lang w:val="de-DE" w:eastAsia="de-DE"/>
        </w:rPr>
      </w:pPr>
      <w:r w:rsidRPr="00732F9C">
        <w:rPr>
          <w:rFonts w:ascii="Apex Sans Book" w:eastAsia="Times New Roman" w:hAnsi="Apex Sans Book" w:cs="Arial"/>
          <w:lang w:val="de-DE" w:eastAsia="de-DE"/>
        </w:rPr>
        <w:t xml:space="preserve">Mit der Einreichung dieses Berichts </w:t>
      </w:r>
      <w:r w:rsidR="003A5FAC" w:rsidRPr="00732F9C">
        <w:rPr>
          <w:rFonts w:ascii="Apex Sans Book" w:eastAsia="Times New Roman" w:hAnsi="Apex Sans Book" w:cs="Arial"/>
          <w:lang w:val="de-DE" w:eastAsia="de-DE"/>
        </w:rPr>
        <w:t xml:space="preserve">sowie der Fotos </w:t>
      </w:r>
      <w:r w:rsidRPr="00732F9C">
        <w:rPr>
          <w:rFonts w:ascii="Apex Sans Book" w:eastAsia="Times New Roman" w:hAnsi="Apex Sans Book" w:cs="Arial"/>
          <w:lang w:val="de-DE" w:eastAsia="de-DE"/>
        </w:rPr>
        <w:t>gestatten Sie dem Referat Internationales</w:t>
      </w:r>
      <w:r w:rsidR="00DD4C85" w:rsidRPr="00732F9C">
        <w:rPr>
          <w:rFonts w:ascii="Apex Sans Book" w:eastAsia="Times New Roman" w:hAnsi="Apex Sans Book" w:cs="Arial"/>
          <w:lang w:val="de-DE" w:eastAsia="de-DE"/>
        </w:rPr>
        <w:t>/IO</w:t>
      </w:r>
      <w:r w:rsidR="00AC1893">
        <w:rPr>
          <w:rFonts w:ascii="Apex Sans Book" w:eastAsia="Times New Roman" w:hAnsi="Apex Sans Book" w:cs="Arial"/>
          <w:lang w:val="de-DE" w:eastAsia="de-DE"/>
        </w:rPr>
        <w:t xml:space="preserve">, dem </w:t>
      </w:r>
      <w:r w:rsidR="00AC1893" w:rsidRPr="00AC1893">
        <w:rPr>
          <w:rFonts w:ascii="Apex Sans Book" w:eastAsia="Times New Roman" w:hAnsi="Apex Sans Book" w:cs="Arial"/>
          <w:lang w:val="de-DE" w:eastAsia="de-DE"/>
        </w:rPr>
        <w:t>Referat Forschungsentwicklung und Wissenstransfer</w:t>
      </w:r>
      <w:r w:rsidR="00AC1893">
        <w:rPr>
          <w:rFonts w:ascii="Apex Sans Book" w:eastAsia="Times New Roman" w:hAnsi="Apex Sans Book" w:cs="Arial"/>
          <w:lang w:val="de-DE" w:eastAsia="de-DE"/>
        </w:rPr>
        <w:t xml:space="preserve"> </w:t>
      </w:r>
      <w:r w:rsidR="003A5FAC" w:rsidRPr="00732F9C">
        <w:rPr>
          <w:rFonts w:ascii="Apex Sans Book" w:eastAsia="Times New Roman" w:hAnsi="Apex Sans Book" w:cs="Arial"/>
          <w:lang w:val="de-DE" w:eastAsia="de-DE"/>
        </w:rPr>
        <w:t>und der Pressestelle</w:t>
      </w:r>
      <w:r w:rsidRPr="00732F9C">
        <w:rPr>
          <w:rFonts w:ascii="Apex Sans Book" w:eastAsia="Times New Roman" w:hAnsi="Apex Sans Book" w:cs="Arial"/>
          <w:lang w:val="de-DE" w:eastAsia="de-DE"/>
        </w:rPr>
        <w:t>, Auszüge aus dem vorliegenden Bericht für Öffentlichkeitsarbeit in gedruckter oder elektronischer Form zu veröffentlichen.</w:t>
      </w:r>
    </w:p>
    <w:p w:rsidR="00F210F4" w:rsidRPr="009F027E" w:rsidRDefault="00281259" w:rsidP="00281259">
      <w:pPr>
        <w:pStyle w:val="Default"/>
        <w:spacing w:after="120"/>
        <w:jc w:val="both"/>
        <w:rPr>
          <w:rFonts w:ascii="Apex Sans Book" w:hAnsi="Apex Sans Book" w:cs="Courier New"/>
          <w:b/>
          <w:i/>
          <w:sz w:val="22"/>
          <w:szCs w:val="22"/>
        </w:rPr>
      </w:pP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Pr="009F027E">
        <w:rPr>
          <w:rFonts w:ascii="Apex Sans Book" w:hAnsi="Apex Sans Book" w:cs="Courier New"/>
          <w:b/>
          <w:i/>
          <w:sz w:val="22"/>
          <w:szCs w:val="22"/>
        </w:rPr>
        <w:instrText xml:space="preserve"> FORMTEXT </w:instrText>
      </w:r>
      <w:r w:rsidRPr="009F027E">
        <w:rPr>
          <w:rFonts w:ascii="Apex Sans Book" w:hAnsi="Apex Sans Book" w:cs="Courier New"/>
          <w:b/>
          <w:i/>
          <w:sz w:val="22"/>
          <w:szCs w:val="22"/>
        </w:rPr>
      </w: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separate"/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end"/>
      </w:r>
      <w:r w:rsidRPr="009F027E">
        <w:rPr>
          <w:rFonts w:ascii="Apex Sans Book" w:hAnsi="Apex Sans Book" w:cs="Courier New"/>
          <w:b/>
          <w:i/>
          <w:sz w:val="22"/>
          <w:szCs w:val="22"/>
        </w:rPr>
        <w:t xml:space="preserve">,          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Pr="009F027E">
        <w:rPr>
          <w:rFonts w:ascii="Apex Sans Book" w:hAnsi="Apex Sans Book" w:cs="Courier New"/>
          <w:b/>
          <w:i/>
          <w:sz w:val="22"/>
          <w:szCs w:val="22"/>
        </w:rPr>
        <w:instrText xml:space="preserve"> FORMTEXT </w:instrText>
      </w:r>
      <w:r w:rsidRPr="009F027E">
        <w:rPr>
          <w:rFonts w:ascii="Apex Sans Book" w:hAnsi="Apex Sans Book" w:cs="Courier New"/>
          <w:b/>
          <w:i/>
          <w:sz w:val="22"/>
          <w:szCs w:val="22"/>
        </w:rPr>
      </w: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separate"/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t> </w:t>
      </w:r>
      <w:r w:rsidRPr="009F027E">
        <w:rPr>
          <w:rFonts w:ascii="Apex Sans Book" w:hAnsi="Apex Sans Book" w:cs="Courier New"/>
          <w:b/>
          <w:i/>
          <w:sz w:val="22"/>
          <w:szCs w:val="22"/>
        </w:rPr>
        <w:fldChar w:fldCharType="end"/>
      </w:r>
    </w:p>
    <w:p w:rsidR="00880A3B" w:rsidRPr="009F027E" w:rsidRDefault="00281259" w:rsidP="00EE1BF6">
      <w:pPr>
        <w:pStyle w:val="Default"/>
        <w:spacing w:after="120"/>
        <w:jc w:val="both"/>
        <w:rPr>
          <w:sz w:val="22"/>
          <w:szCs w:val="22"/>
        </w:rPr>
      </w:pPr>
      <w:r w:rsidRPr="009F027E">
        <w:rPr>
          <w:rFonts w:ascii="Apex Sans Book" w:hAnsi="Apex Sans Book" w:cs="Courier New"/>
          <w:b/>
          <w:noProof/>
          <w:sz w:val="22"/>
          <w:szCs w:val="22"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0F3D3C" wp14:editId="46ACF9A1">
                <wp:simplePos x="0" y="0"/>
                <wp:positionH relativeFrom="column">
                  <wp:posOffset>3810</wp:posOffset>
                </wp:positionH>
                <wp:positionV relativeFrom="paragraph">
                  <wp:posOffset>-2540</wp:posOffset>
                </wp:positionV>
                <wp:extent cx="1704975" cy="0"/>
                <wp:effectExtent l="0" t="0" r="9525" b="19050"/>
                <wp:wrapNone/>
                <wp:docPr id="1" name="Gerade Verbindung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11355B3F" id="Gerade Verbindung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pt,-.2pt" to="134.55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" strokecolor="black [3213]" strokeweight=".5pt">
                <v:stroke joinstyle="miter"/>
              </v:line>
            </w:pict>
          </mc:Fallback>
        </mc:AlternateContent>
      </w:r>
      <w:r w:rsidR="00196D6C" w:rsidRPr="009F027E">
        <w:rPr>
          <w:rFonts w:ascii="Apex Sans Book" w:hAnsi="Apex Sans Book" w:cs="Courier New"/>
          <w:b/>
          <w:sz w:val="22"/>
          <w:szCs w:val="22"/>
        </w:rPr>
        <w:t>Datum</w:t>
      </w:r>
      <w:r w:rsidRPr="009F027E">
        <w:rPr>
          <w:rFonts w:ascii="Apex Sans Book" w:hAnsi="Apex Sans Book" w:cs="Courier New"/>
          <w:b/>
          <w:sz w:val="22"/>
          <w:szCs w:val="22"/>
        </w:rPr>
        <w:t xml:space="preserve">        Unterschrift</w:t>
      </w:r>
    </w:p>
    <w:sectPr w:rsidR="00880A3B" w:rsidRPr="009F027E" w:rsidSect="009F027E">
      <w:headerReference w:type="default" r:id="rId9"/>
      <w:pgSz w:w="11906" w:h="16838"/>
      <w:pgMar w:top="1135" w:right="1134" w:bottom="142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8AC" w:rsidRDefault="000248AC" w:rsidP="00504120">
      <w:pPr>
        <w:spacing w:after="0" w:line="240" w:lineRule="auto"/>
      </w:pPr>
      <w:r>
        <w:separator/>
      </w:r>
    </w:p>
  </w:endnote>
  <w:endnote w:type="continuationSeparator" w:id="0">
    <w:p w:rsidR="000248AC" w:rsidRDefault="000248AC" w:rsidP="0050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eSans UHH">
    <w:altName w:val="Segoe UI"/>
    <w:charset w:val="00"/>
    <w:family w:val="swiss"/>
    <w:pitch w:val="variable"/>
    <w:sig w:usb0="00000001" w:usb1="5000E0FB" w:usb2="00000000" w:usb3="00000000" w:csb0="0000009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pex Sans Bold">
    <w:panose1 w:val="00000000000000000000"/>
    <w:charset w:val="EE"/>
    <w:family w:val="modern"/>
    <w:notTrueType/>
    <w:pitch w:val="variable"/>
    <w:sig w:usb0="800000AF" w:usb1="4000204A" w:usb2="00000000" w:usb3="00000000" w:csb0="0000008B" w:csb1="00000000"/>
  </w:font>
  <w:font w:name="Apex Sans Book">
    <w:panose1 w:val="00000000000000000000"/>
    <w:charset w:val="EE"/>
    <w:family w:val="modern"/>
    <w:notTrueType/>
    <w:pitch w:val="variable"/>
    <w:sig w:usb0="800000AF" w:usb1="4000204A" w:usb2="00000000" w:usb3="00000000" w:csb0="0000008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8AC" w:rsidRDefault="000248AC" w:rsidP="00504120">
      <w:pPr>
        <w:spacing w:after="0" w:line="240" w:lineRule="auto"/>
      </w:pPr>
      <w:r>
        <w:separator/>
      </w:r>
    </w:p>
  </w:footnote>
  <w:footnote w:type="continuationSeparator" w:id="0">
    <w:p w:rsidR="000248AC" w:rsidRDefault="000248AC" w:rsidP="0050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7E39" w:rsidRDefault="00732F9C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7B5409" wp14:editId="385394CB">
              <wp:simplePos x="0" y="0"/>
              <wp:positionH relativeFrom="column">
                <wp:posOffset>-81915</wp:posOffset>
              </wp:positionH>
              <wp:positionV relativeFrom="paragraph">
                <wp:posOffset>-175260</wp:posOffset>
              </wp:positionV>
              <wp:extent cx="2076450" cy="819150"/>
              <wp:effectExtent l="0" t="0" r="0" b="0"/>
              <wp:wrapNone/>
              <wp:docPr id="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6450" cy="819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2F9C" w:rsidRPr="00732F9C" w:rsidRDefault="00732F9C">
                          <w:pPr>
                            <w:rPr>
                              <w:lang w:val="de-DE"/>
                            </w:rPr>
                          </w:pPr>
                          <w:r>
                            <w:rPr>
                              <w:noProof/>
                              <w:lang w:val="de-DE" w:eastAsia="de-DE"/>
                            </w:rPr>
                            <w:drawing>
                              <wp:inline distT="0" distB="0" distL="0" distR="0" wp14:anchorId="55C57BAF" wp14:editId="1426CB2F">
                                <wp:extent cx="1542625" cy="684000"/>
                                <wp:effectExtent l="0" t="0" r="635" b="1905"/>
                                <wp:docPr id="10" name="Grafik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Uni_Vec_lg_RGB_farbig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42625" cy="68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0A7B5409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6.45pt;margin-top:-13.8pt;width:163.5pt;height:6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" stroked="f">
              <v:textbox>
                <w:txbxContent>
                  <w:p w:rsidR="00732F9C" w:rsidRPr="00732F9C" w:rsidRDefault="00732F9C">
                    <w:pPr>
                      <w:rPr>
                        <w:lang w:val="de-DE"/>
                      </w:rPr>
                    </w:pPr>
                    <w:r>
                      <w:rPr>
                        <w:noProof/>
                        <w:lang w:val="de-DE" w:eastAsia="de-DE"/>
                      </w:rPr>
                      <w:drawing>
                        <wp:inline distT="0" distB="0" distL="0" distR="0" wp14:anchorId="55C57BAF" wp14:editId="1426CB2F">
                          <wp:extent cx="1542625" cy="684000"/>
                          <wp:effectExtent l="0" t="0" r="635" b="1905"/>
                          <wp:docPr id="10" name="Grafik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Uni_Vec_lg_RGB_farbig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42625" cy="684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7FFA12" wp14:editId="3DA98BEF">
              <wp:simplePos x="0" y="0"/>
              <wp:positionH relativeFrom="column">
                <wp:posOffset>5585461</wp:posOffset>
              </wp:positionH>
              <wp:positionV relativeFrom="paragraph">
                <wp:posOffset>-175260</wp:posOffset>
              </wp:positionV>
              <wp:extent cx="876300" cy="819150"/>
              <wp:effectExtent l="0" t="0" r="0" b="0"/>
              <wp:wrapNone/>
              <wp:docPr id="5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76300" cy="819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2F9C" w:rsidRPr="00732F9C" w:rsidRDefault="00732F9C">
                          <w:pPr>
                            <w:rPr>
                              <w:lang w:val="de-DE"/>
                            </w:rPr>
                          </w:pPr>
                          <w:r>
                            <w:rPr>
                              <w:noProof/>
                              <w:lang w:val="de-DE" w:eastAsia="de-DE"/>
                            </w:rPr>
                            <w:drawing>
                              <wp:inline distT="0" distB="0" distL="0" distR="0" wp14:anchorId="3A107F65" wp14:editId="25F41B69">
                                <wp:extent cx="720000" cy="720000"/>
                                <wp:effectExtent l="0" t="0" r="4445" b="4445"/>
                                <wp:docPr id="11" name="Grafik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audit_fgh_z_13_RGB_7_L.png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20000" cy="72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797FFA12" id="_x0000_s1027" type="#_x0000_t202" style="position:absolute;margin-left:439.8pt;margin-top:-13.8pt;width:69pt;height:6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" stroked="f">
              <v:textbox>
                <w:txbxContent>
                  <w:p w:rsidR="00732F9C" w:rsidRPr="00732F9C" w:rsidRDefault="00732F9C">
                    <w:pPr>
                      <w:rPr>
                        <w:lang w:val="de-DE"/>
                      </w:rPr>
                    </w:pPr>
                    <w:r>
                      <w:rPr>
                        <w:noProof/>
                        <w:lang w:val="de-DE" w:eastAsia="de-DE"/>
                      </w:rPr>
                      <w:drawing>
                        <wp:inline distT="0" distB="0" distL="0" distR="0" wp14:anchorId="3A107F65" wp14:editId="25F41B69">
                          <wp:extent cx="720000" cy="720000"/>
                          <wp:effectExtent l="0" t="0" r="4445" b="4445"/>
                          <wp:docPr id="11" name="Grafik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audit_fgh_z_13_RGB_7_L.png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20000" cy="72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164DE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6A325B" wp14:editId="011AA16F">
              <wp:simplePos x="0" y="0"/>
              <wp:positionH relativeFrom="column">
                <wp:posOffset>4038600</wp:posOffset>
              </wp:positionH>
              <wp:positionV relativeFrom="paragraph">
                <wp:posOffset>-173990</wp:posOffset>
              </wp:positionV>
              <wp:extent cx="1543050" cy="255905"/>
              <wp:effectExtent l="0" t="0" r="0" b="0"/>
              <wp:wrapNone/>
              <wp:docPr id="30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0" cy="2559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210F4" w:rsidRDefault="00F210F4" w:rsidP="00F210F4">
                          <w:pPr>
                            <w:pStyle w:val="Kopfzeile"/>
                            <w:jc w:val="right"/>
                            <w:rPr>
                              <w:rFonts w:ascii="Apex Sans Book" w:hAnsi="Apex Sans Book"/>
                              <w:sz w:val="20"/>
                              <w:szCs w:val="20"/>
                              <w:lang w:val="de-DE"/>
                            </w:rPr>
                          </w:pPr>
                          <w:r w:rsidRPr="00B164DE">
                            <w:rPr>
                              <w:rFonts w:ascii="Apex Sans Book" w:hAnsi="Apex Sans Book"/>
                              <w:sz w:val="20"/>
                              <w:szCs w:val="20"/>
                              <w:lang w:val="de-DE"/>
                            </w:rPr>
                            <w:t>Referat Internationales</w:t>
                          </w:r>
                        </w:p>
                        <w:p w:rsidR="00EE1BF6" w:rsidRPr="00B164DE" w:rsidRDefault="00EE1BF6" w:rsidP="00EE1BF6">
                          <w:pPr>
                            <w:pStyle w:val="Kopfzeile"/>
                            <w:jc w:val="center"/>
                            <w:rPr>
                              <w:rFonts w:ascii="Apex Sans Book" w:hAnsi="Apex Sans Book"/>
                              <w:sz w:val="20"/>
                              <w:szCs w:val="20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C6A325B" id="_x0000_s1028" type="#_x0000_t202" style="position:absolute;margin-left:318pt;margin-top:-13.7pt;width:121.5pt;height:2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" filled="f" stroked="f">
              <v:textbox>
                <w:txbxContent>
                  <w:p w:rsidR="00F210F4" w:rsidRDefault="00F210F4" w:rsidP="00F210F4">
                    <w:pPr>
                      <w:pStyle w:val="Kopfzeile"/>
                      <w:jc w:val="right"/>
                      <w:rPr>
                        <w:rFonts w:ascii="Apex Sans Book" w:hAnsi="Apex Sans Book"/>
                        <w:sz w:val="20"/>
                        <w:szCs w:val="20"/>
                        <w:lang w:val="de-DE"/>
                      </w:rPr>
                    </w:pPr>
                    <w:r w:rsidRPr="00B164DE">
                      <w:rPr>
                        <w:rFonts w:ascii="Apex Sans Book" w:hAnsi="Apex Sans Book"/>
                        <w:sz w:val="20"/>
                        <w:szCs w:val="20"/>
                        <w:lang w:val="de-DE"/>
                      </w:rPr>
                      <w:t>Referat Internationales</w:t>
                    </w:r>
                  </w:p>
                  <w:p w:rsidR="00EE1BF6" w:rsidRPr="00B164DE" w:rsidRDefault="00EE1BF6" w:rsidP="00EE1BF6">
                    <w:pPr>
                      <w:pStyle w:val="Kopfzeile"/>
                      <w:jc w:val="center"/>
                      <w:rPr>
                        <w:rFonts w:ascii="Apex Sans Book" w:hAnsi="Apex Sans Book"/>
                        <w:sz w:val="20"/>
                        <w:szCs w:val="20"/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7D9A"/>
    <w:multiLevelType w:val="hybridMultilevel"/>
    <w:tmpl w:val="814242C6"/>
    <w:lvl w:ilvl="0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721853"/>
    <w:multiLevelType w:val="hybridMultilevel"/>
    <w:tmpl w:val="D652A30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0D0354"/>
    <w:multiLevelType w:val="hybridMultilevel"/>
    <w:tmpl w:val="C14AAF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2729B9"/>
    <w:multiLevelType w:val="hybridMultilevel"/>
    <w:tmpl w:val="E1761692"/>
    <w:lvl w:ilvl="0" w:tplc="9F0AEDAC">
      <w:numFmt w:val="bullet"/>
      <w:lvlText w:val="-"/>
      <w:lvlJc w:val="left"/>
      <w:pPr>
        <w:ind w:left="720" w:hanging="360"/>
      </w:pPr>
      <w:rPr>
        <w:rFonts w:ascii="TheSans UHH" w:eastAsiaTheme="minorHAnsi" w:hAnsi="TheSans UHH" w:cs="TheSans UHH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A114044"/>
    <w:multiLevelType w:val="multilevel"/>
    <w:tmpl w:val="937C9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FyuGcC/Ik046asGEu2i1+yxDwYxF9F4gHokm5sS+kyhCwue6463dG3zKbcTgioih67NKu9Xuc9grqDpdbwpyow==" w:salt="kRbr10SwTRnGEa6EYdPfS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EwtjQwATIMLJV0lIJTi4sz8/NACoxqAZPAr/4sAAAA"/>
  </w:docVars>
  <w:rsids>
    <w:rsidRoot w:val="00836D00"/>
    <w:rsid w:val="000248AC"/>
    <w:rsid w:val="00046A2D"/>
    <w:rsid w:val="00051145"/>
    <w:rsid w:val="00062AA2"/>
    <w:rsid w:val="000F41E0"/>
    <w:rsid w:val="00196D6C"/>
    <w:rsid w:val="001A00F3"/>
    <w:rsid w:val="001B0F05"/>
    <w:rsid w:val="00265ED7"/>
    <w:rsid w:val="00281259"/>
    <w:rsid w:val="002A1F32"/>
    <w:rsid w:val="003338AF"/>
    <w:rsid w:val="003831B7"/>
    <w:rsid w:val="003A0E52"/>
    <w:rsid w:val="003A3527"/>
    <w:rsid w:val="003A5FAC"/>
    <w:rsid w:val="003E3D11"/>
    <w:rsid w:val="004303CD"/>
    <w:rsid w:val="00435DC8"/>
    <w:rsid w:val="00443C3A"/>
    <w:rsid w:val="004963D4"/>
    <w:rsid w:val="004D2A7B"/>
    <w:rsid w:val="00504120"/>
    <w:rsid w:val="005676C2"/>
    <w:rsid w:val="005A7828"/>
    <w:rsid w:val="00646F1C"/>
    <w:rsid w:val="006C0046"/>
    <w:rsid w:val="006C6D3E"/>
    <w:rsid w:val="00713C91"/>
    <w:rsid w:val="00732F9C"/>
    <w:rsid w:val="00836D00"/>
    <w:rsid w:val="00871822"/>
    <w:rsid w:val="00880A3B"/>
    <w:rsid w:val="00905BA2"/>
    <w:rsid w:val="00916E1B"/>
    <w:rsid w:val="009D5227"/>
    <w:rsid w:val="009E1A08"/>
    <w:rsid w:val="009E50C8"/>
    <w:rsid w:val="009F027E"/>
    <w:rsid w:val="00A25011"/>
    <w:rsid w:val="00AA26E5"/>
    <w:rsid w:val="00AC1893"/>
    <w:rsid w:val="00AD158C"/>
    <w:rsid w:val="00AE727E"/>
    <w:rsid w:val="00B14530"/>
    <w:rsid w:val="00B164DE"/>
    <w:rsid w:val="00B27E39"/>
    <w:rsid w:val="00B360BE"/>
    <w:rsid w:val="00B42BC5"/>
    <w:rsid w:val="00BC46E4"/>
    <w:rsid w:val="00C02737"/>
    <w:rsid w:val="00C31B7B"/>
    <w:rsid w:val="00CA2BA2"/>
    <w:rsid w:val="00CC3A48"/>
    <w:rsid w:val="00D212FD"/>
    <w:rsid w:val="00D63511"/>
    <w:rsid w:val="00DD4C85"/>
    <w:rsid w:val="00E8501D"/>
    <w:rsid w:val="00EB0F7B"/>
    <w:rsid w:val="00EC6805"/>
    <w:rsid w:val="00EE1BF6"/>
    <w:rsid w:val="00F210F4"/>
    <w:rsid w:val="00F33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3E3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NurText">
    <w:name w:val="Plain Text"/>
    <w:basedOn w:val="Standard"/>
    <w:link w:val="NurTextZchn"/>
    <w:uiPriority w:val="99"/>
    <w:unhideWhenUsed/>
    <w:rsid w:val="00836D00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836D00"/>
    <w:rPr>
      <w:rFonts w:ascii="Calibri" w:hAnsi="Calibri" w:cs="Consolas"/>
      <w:szCs w:val="21"/>
    </w:rPr>
  </w:style>
  <w:style w:type="paragraph" w:styleId="Listenabsatz">
    <w:name w:val="List Paragraph"/>
    <w:basedOn w:val="Standard"/>
    <w:uiPriority w:val="34"/>
    <w:qFormat/>
    <w:rsid w:val="003E3D11"/>
    <w:pPr>
      <w:ind w:left="720"/>
      <w:contextualSpacing/>
    </w:pPr>
  </w:style>
  <w:style w:type="character" w:customStyle="1" w:styleId="apple-converted-space">
    <w:name w:val="apple-converted-space"/>
    <w:basedOn w:val="Absatz-Standardschriftart"/>
    <w:rsid w:val="003E3D11"/>
  </w:style>
  <w:style w:type="paragraph" w:styleId="KeinLeerraum">
    <w:name w:val="No Spacing"/>
    <w:uiPriority w:val="1"/>
    <w:qFormat/>
    <w:rsid w:val="003E3D11"/>
    <w:pPr>
      <w:spacing w:after="0" w:line="240" w:lineRule="auto"/>
    </w:pPr>
  </w:style>
  <w:style w:type="paragraph" w:customStyle="1" w:styleId="preferred">
    <w:name w:val="preferred"/>
    <w:basedOn w:val="Standard"/>
    <w:rsid w:val="003E3D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star">
    <w:name w:val="star"/>
    <w:basedOn w:val="Absatz-Standardschriftart"/>
    <w:rsid w:val="003E3D11"/>
  </w:style>
  <w:style w:type="character" w:customStyle="1" w:styleId="berschrift1Zchn">
    <w:name w:val="Überschrift 1 Zchn"/>
    <w:basedOn w:val="Absatz-Standardschriftart"/>
    <w:link w:val="berschrift1"/>
    <w:uiPriority w:val="9"/>
    <w:rsid w:val="003E3D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lenraster">
    <w:name w:val="Table Grid"/>
    <w:basedOn w:val="NormaleTabelle"/>
    <w:uiPriority w:val="39"/>
    <w:rsid w:val="003A0E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ternetztabelle1hellAkzent51">
    <w:name w:val="Gitternetztabelle 1 hell  – Akzent 51"/>
    <w:basedOn w:val="NormaleTabelle"/>
    <w:uiPriority w:val="46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itternetztabelle2Akzent11">
    <w:name w:val="Gitternetztabelle 2 – Akzent 11"/>
    <w:basedOn w:val="NormaleTabelle"/>
    <w:uiPriority w:val="47"/>
    <w:rsid w:val="003A0E5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itternetztabelle5dunkelAkzent31">
    <w:name w:val="Gitternetztabelle 5 dunkel  – Akzent 31"/>
    <w:basedOn w:val="NormaleTabelle"/>
    <w:uiPriority w:val="50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itternetztabelle31">
    <w:name w:val="Gitternetztabelle 31"/>
    <w:basedOn w:val="NormaleTabelle"/>
    <w:uiPriority w:val="48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itternetztabelle4Akzent41">
    <w:name w:val="Gitternetztabelle 4 – Akzent 41"/>
    <w:basedOn w:val="NormaleTabelle"/>
    <w:uiPriority w:val="49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AA26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A26E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A26E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A26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A26E5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2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A26E5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1B0F05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5041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04120"/>
  </w:style>
  <w:style w:type="paragraph" w:styleId="Fuzeile">
    <w:name w:val="footer"/>
    <w:basedOn w:val="Standard"/>
    <w:link w:val="FuzeileZchn"/>
    <w:uiPriority w:val="99"/>
    <w:unhideWhenUsed/>
    <w:rsid w:val="005041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04120"/>
  </w:style>
  <w:style w:type="paragraph" w:customStyle="1" w:styleId="Default">
    <w:name w:val="Default"/>
    <w:rsid w:val="00F210F4"/>
    <w:pPr>
      <w:autoSpaceDE w:val="0"/>
      <w:autoSpaceDN w:val="0"/>
      <w:adjustRightInd w:val="0"/>
      <w:spacing w:after="0" w:line="240" w:lineRule="auto"/>
    </w:pPr>
    <w:rPr>
      <w:rFonts w:ascii="TheSans UHH" w:hAnsi="TheSans UHH" w:cs="TheSans UHH"/>
      <w:color w:val="000000"/>
      <w:sz w:val="24"/>
      <w:szCs w:val="24"/>
      <w:lang w:val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3E3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NurText">
    <w:name w:val="Plain Text"/>
    <w:basedOn w:val="Standard"/>
    <w:link w:val="NurTextZchn"/>
    <w:uiPriority w:val="99"/>
    <w:unhideWhenUsed/>
    <w:rsid w:val="00836D00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836D00"/>
    <w:rPr>
      <w:rFonts w:ascii="Calibri" w:hAnsi="Calibri" w:cs="Consolas"/>
      <w:szCs w:val="21"/>
    </w:rPr>
  </w:style>
  <w:style w:type="paragraph" w:styleId="Listenabsatz">
    <w:name w:val="List Paragraph"/>
    <w:basedOn w:val="Standard"/>
    <w:uiPriority w:val="34"/>
    <w:qFormat/>
    <w:rsid w:val="003E3D11"/>
    <w:pPr>
      <w:ind w:left="720"/>
      <w:contextualSpacing/>
    </w:pPr>
  </w:style>
  <w:style w:type="character" w:customStyle="1" w:styleId="apple-converted-space">
    <w:name w:val="apple-converted-space"/>
    <w:basedOn w:val="Absatz-Standardschriftart"/>
    <w:rsid w:val="003E3D11"/>
  </w:style>
  <w:style w:type="paragraph" w:styleId="KeinLeerraum">
    <w:name w:val="No Spacing"/>
    <w:uiPriority w:val="1"/>
    <w:qFormat/>
    <w:rsid w:val="003E3D11"/>
    <w:pPr>
      <w:spacing w:after="0" w:line="240" w:lineRule="auto"/>
    </w:pPr>
  </w:style>
  <w:style w:type="paragraph" w:customStyle="1" w:styleId="preferred">
    <w:name w:val="preferred"/>
    <w:basedOn w:val="Standard"/>
    <w:rsid w:val="003E3D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star">
    <w:name w:val="star"/>
    <w:basedOn w:val="Absatz-Standardschriftart"/>
    <w:rsid w:val="003E3D11"/>
  </w:style>
  <w:style w:type="character" w:customStyle="1" w:styleId="berschrift1Zchn">
    <w:name w:val="Überschrift 1 Zchn"/>
    <w:basedOn w:val="Absatz-Standardschriftart"/>
    <w:link w:val="berschrift1"/>
    <w:uiPriority w:val="9"/>
    <w:rsid w:val="003E3D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lenraster">
    <w:name w:val="Table Grid"/>
    <w:basedOn w:val="NormaleTabelle"/>
    <w:uiPriority w:val="39"/>
    <w:rsid w:val="003A0E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ternetztabelle1hellAkzent51">
    <w:name w:val="Gitternetztabelle 1 hell  – Akzent 51"/>
    <w:basedOn w:val="NormaleTabelle"/>
    <w:uiPriority w:val="46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itternetztabelle2Akzent11">
    <w:name w:val="Gitternetztabelle 2 – Akzent 11"/>
    <w:basedOn w:val="NormaleTabelle"/>
    <w:uiPriority w:val="47"/>
    <w:rsid w:val="003A0E5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itternetztabelle5dunkelAkzent31">
    <w:name w:val="Gitternetztabelle 5 dunkel  – Akzent 31"/>
    <w:basedOn w:val="NormaleTabelle"/>
    <w:uiPriority w:val="50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itternetztabelle31">
    <w:name w:val="Gitternetztabelle 31"/>
    <w:basedOn w:val="NormaleTabelle"/>
    <w:uiPriority w:val="48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itternetztabelle4Akzent41">
    <w:name w:val="Gitternetztabelle 4 – Akzent 41"/>
    <w:basedOn w:val="NormaleTabelle"/>
    <w:uiPriority w:val="49"/>
    <w:rsid w:val="003A0E5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AA26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A26E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A26E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A26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A26E5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2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A26E5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1B0F05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5041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04120"/>
  </w:style>
  <w:style w:type="paragraph" w:styleId="Fuzeile">
    <w:name w:val="footer"/>
    <w:basedOn w:val="Standard"/>
    <w:link w:val="FuzeileZchn"/>
    <w:uiPriority w:val="99"/>
    <w:unhideWhenUsed/>
    <w:rsid w:val="005041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04120"/>
  </w:style>
  <w:style w:type="paragraph" w:customStyle="1" w:styleId="Default">
    <w:name w:val="Default"/>
    <w:rsid w:val="00F210F4"/>
    <w:pPr>
      <w:autoSpaceDE w:val="0"/>
      <w:autoSpaceDN w:val="0"/>
      <w:adjustRightInd w:val="0"/>
      <w:spacing w:after="0" w:line="240" w:lineRule="auto"/>
    </w:pPr>
    <w:rPr>
      <w:rFonts w:ascii="TheSans UHH" w:hAnsi="TheSans UHH" w:cs="TheSans UHH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09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77261-22A6-4EEB-9878-D1950B1CB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0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2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in Bokop</cp:lastModifiedBy>
  <cp:revision>2</cp:revision>
  <dcterms:created xsi:type="dcterms:W3CDTF">2019-06-03T08:09:00Z</dcterms:created>
  <dcterms:modified xsi:type="dcterms:W3CDTF">2019-06-03T08:09:00Z</dcterms:modified>
</cp:coreProperties>
</file>